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4CBC6" w14:textId="2E5F7A7C" w:rsidR="00D93C46" w:rsidRDefault="00CA75D0" w:rsidP="00CA75D0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orm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enilai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Kinerja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ntar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nggot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Kelompok</w:t>
      </w:r>
      <w:proofErr w:type="spellEnd"/>
      <w:r w:rsidR="00EA6CB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730BD19E" w14:textId="3D94E289" w:rsidR="00CA75D0" w:rsidRDefault="00CA75D0" w:rsidP="00CA75D0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Mata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Kuliah</w:t>
      </w:r>
      <w:proofErr w:type="spellEnd"/>
      <w:r w:rsidR="00AB6DB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AB6DB6">
        <w:rPr>
          <w:rFonts w:ascii="Times New Roman" w:hAnsi="Times New Roman" w:cs="Times New Roman"/>
          <w:b/>
          <w:bCs/>
          <w:sz w:val="24"/>
          <w:szCs w:val="24"/>
          <w:lang w:val="en-US"/>
        </w:rPr>
        <w:t>Statistika</w:t>
      </w:r>
      <w:proofErr w:type="spellEnd"/>
    </w:p>
    <w:p w14:paraId="5B6C4AE2" w14:textId="1B46358E" w:rsidR="00CA75D0" w:rsidRPr="00C16A6A" w:rsidRDefault="00C16A6A" w:rsidP="00CA75D0">
      <w:pPr>
        <w:jc w:val="center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C16A6A">
        <w:rPr>
          <w:rFonts w:ascii="Times New Roman" w:hAnsi="Times New Roman" w:cs="Times New Roman"/>
          <w:i/>
          <w:sz w:val="24"/>
          <w:szCs w:val="24"/>
          <w:lang w:val="en-US"/>
        </w:rPr>
        <w:t>(</w:t>
      </w:r>
      <w:proofErr w:type="spellStart"/>
      <w:r w:rsidRPr="00C16A6A">
        <w:rPr>
          <w:rFonts w:ascii="Times New Roman" w:hAnsi="Times New Roman" w:cs="Times New Roman"/>
          <w:i/>
          <w:sz w:val="24"/>
          <w:szCs w:val="24"/>
          <w:lang w:val="en-US"/>
        </w:rPr>
        <w:t>diisi</w:t>
      </w:r>
      <w:proofErr w:type="spellEnd"/>
      <w:r w:rsidRPr="00C16A6A">
        <w:rPr>
          <w:rFonts w:ascii="Times New Roman" w:hAnsi="Times New Roman" w:cs="Times New Roman"/>
          <w:i/>
          <w:sz w:val="24"/>
          <w:szCs w:val="24"/>
          <w:lang w:val="en-US"/>
        </w:rPr>
        <w:t xml:space="preserve"> oleh </w:t>
      </w:r>
      <w:proofErr w:type="spellStart"/>
      <w:r w:rsidRPr="00C16A6A">
        <w:rPr>
          <w:rFonts w:ascii="Times New Roman" w:hAnsi="Times New Roman" w:cs="Times New Roman"/>
          <w:i/>
          <w:sz w:val="24"/>
          <w:szCs w:val="24"/>
          <w:lang w:val="en-US"/>
        </w:rPr>
        <w:t>kelompok</w:t>
      </w:r>
      <w:proofErr w:type="spellEnd"/>
      <w:r w:rsidRPr="00C16A6A">
        <w:rPr>
          <w:rFonts w:ascii="Times New Roman" w:hAnsi="Times New Roman" w:cs="Times New Roman"/>
          <w:i/>
          <w:sz w:val="24"/>
          <w:szCs w:val="24"/>
          <w:lang w:val="en-US"/>
        </w:rPr>
        <w:t xml:space="preserve"> yang </w:t>
      </w:r>
      <w:proofErr w:type="spellStart"/>
      <w:r w:rsidRPr="00C16A6A">
        <w:rPr>
          <w:rFonts w:ascii="Times New Roman" w:hAnsi="Times New Roman" w:cs="Times New Roman"/>
          <w:i/>
          <w:sz w:val="24"/>
          <w:szCs w:val="24"/>
          <w:lang w:val="en-US"/>
        </w:rPr>
        <w:t>presentasi</w:t>
      </w:r>
      <w:proofErr w:type="spellEnd"/>
      <w:r w:rsidRPr="00C16A6A">
        <w:rPr>
          <w:rFonts w:ascii="Times New Roman" w:hAnsi="Times New Roman" w:cs="Times New Roman"/>
          <w:i/>
          <w:sz w:val="24"/>
          <w:szCs w:val="24"/>
          <w:lang w:val="en-US"/>
        </w:rPr>
        <w:t xml:space="preserve"> 1</w:t>
      </w:r>
      <w:r w:rsidR="00904DD9">
        <w:rPr>
          <w:rFonts w:ascii="Times New Roman" w:hAnsi="Times New Roman" w:cs="Times New Roman"/>
          <w:i/>
          <w:sz w:val="24"/>
          <w:szCs w:val="24"/>
          <w:lang w:val="en-US"/>
        </w:rPr>
        <w:t>8</w:t>
      </w:r>
      <w:r w:rsidRPr="00C16A6A">
        <w:rPr>
          <w:rFonts w:ascii="Times New Roman" w:hAnsi="Times New Roman" w:cs="Times New Roman"/>
          <w:i/>
          <w:sz w:val="24"/>
          <w:szCs w:val="24"/>
          <w:lang w:val="en-US"/>
        </w:rPr>
        <w:t xml:space="preserve"> Mei 2022, </w:t>
      </w:r>
      <w:proofErr w:type="spellStart"/>
      <w:r w:rsidRPr="00C16A6A">
        <w:rPr>
          <w:rFonts w:ascii="Times New Roman" w:hAnsi="Times New Roman" w:cs="Times New Roman"/>
          <w:i/>
          <w:sz w:val="24"/>
          <w:szCs w:val="24"/>
          <w:lang w:val="en-US"/>
        </w:rPr>
        <w:t>dikirimkan</w:t>
      </w:r>
      <w:proofErr w:type="spellEnd"/>
      <w:r w:rsidRPr="00C16A6A">
        <w:rPr>
          <w:rFonts w:ascii="Times New Roman" w:hAnsi="Times New Roman" w:cs="Times New Roman"/>
          <w:i/>
          <w:sz w:val="24"/>
          <w:szCs w:val="24"/>
          <w:lang w:val="en-US"/>
        </w:rPr>
        <w:t xml:space="preserve"> di LMS </w:t>
      </w:r>
      <w:proofErr w:type="spellStart"/>
      <w:r w:rsidRPr="00C16A6A">
        <w:rPr>
          <w:rFonts w:ascii="Times New Roman" w:hAnsi="Times New Roman" w:cs="Times New Roman"/>
          <w:i/>
          <w:sz w:val="24"/>
          <w:szCs w:val="24"/>
          <w:lang w:val="en-US"/>
        </w:rPr>
        <w:t>maksimal</w:t>
      </w:r>
      <w:proofErr w:type="spellEnd"/>
      <w:r w:rsidRPr="00C16A6A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C16A6A">
        <w:rPr>
          <w:rFonts w:ascii="Times New Roman" w:hAnsi="Times New Roman" w:cs="Times New Roman"/>
          <w:i/>
          <w:sz w:val="24"/>
          <w:szCs w:val="24"/>
          <w:lang w:val="en-US"/>
        </w:rPr>
        <w:t>Kamis</w:t>
      </w:r>
      <w:proofErr w:type="spellEnd"/>
      <w:r w:rsidRPr="00C16A6A">
        <w:rPr>
          <w:rFonts w:ascii="Times New Roman" w:hAnsi="Times New Roman" w:cs="Times New Roman"/>
          <w:i/>
          <w:sz w:val="24"/>
          <w:szCs w:val="24"/>
          <w:lang w:val="en-US"/>
        </w:rPr>
        <w:t>, 1</w:t>
      </w:r>
      <w:r w:rsidR="00904DD9">
        <w:rPr>
          <w:rFonts w:ascii="Times New Roman" w:hAnsi="Times New Roman" w:cs="Times New Roman"/>
          <w:i/>
          <w:sz w:val="24"/>
          <w:szCs w:val="24"/>
          <w:lang w:val="en-US"/>
        </w:rPr>
        <w:t>9</w:t>
      </w:r>
      <w:r w:rsidRPr="00C16A6A">
        <w:rPr>
          <w:rFonts w:ascii="Times New Roman" w:hAnsi="Times New Roman" w:cs="Times New Roman"/>
          <w:i/>
          <w:sz w:val="24"/>
          <w:szCs w:val="24"/>
          <w:lang w:val="en-US"/>
        </w:rPr>
        <w:t xml:space="preserve"> Mei 2022 jam 12.00)</w:t>
      </w:r>
    </w:p>
    <w:p w14:paraId="7A94153D" w14:textId="07277FC0" w:rsidR="00CA75D0" w:rsidRDefault="00CA75D0" w:rsidP="00CA75D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ama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 w:rsidR="00AB6DB6">
        <w:rPr>
          <w:rFonts w:ascii="Times New Roman" w:hAnsi="Times New Roman" w:cs="Times New Roman"/>
          <w:sz w:val="24"/>
          <w:szCs w:val="24"/>
          <w:lang w:val="en-US"/>
        </w:rPr>
        <w:t>Penili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ab/>
        <w:t>:</w:t>
      </w:r>
      <w:r w:rsidR="00143AFB">
        <w:rPr>
          <w:rFonts w:ascii="Times New Roman" w:hAnsi="Times New Roman" w:cs="Times New Roman"/>
          <w:sz w:val="24"/>
          <w:szCs w:val="24"/>
          <w:lang w:val="en-US"/>
        </w:rPr>
        <w:t xml:space="preserve"> Johanes Yogtan </w:t>
      </w:r>
      <w:proofErr w:type="spellStart"/>
      <w:r w:rsidR="00143AFB">
        <w:rPr>
          <w:rFonts w:ascii="Times New Roman" w:hAnsi="Times New Roman" w:cs="Times New Roman"/>
          <w:sz w:val="24"/>
          <w:szCs w:val="24"/>
          <w:lang w:val="en-US"/>
        </w:rPr>
        <w:t>Wicaksono</w:t>
      </w:r>
      <w:proofErr w:type="spellEnd"/>
      <w:r w:rsidR="00143AF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43AFB">
        <w:rPr>
          <w:rFonts w:ascii="Times New Roman" w:hAnsi="Times New Roman" w:cs="Times New Roman"/>
          <w:sz w:val="24"/>
          <w:szCs w:val="24"/>
          <w:lang w:val="en-US"/>
        </w:rPr>
        <w:t>Raharja</w:t>
      </w:r>
      <w:proofErr w:type="spellEnd"/>
    </w:p>
    <w:p w14:paraId="116406BD" w14:textId="284622E7" w:rsidR="00CA75D0" w:rsidRDefault="00CA75D0" w:rsidP="00CA75D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IM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AB6DB6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D22227">
        <w:rPr>
          <w:rFonts w:ascii="Times New Roman" w:hAnsi="Times New Roman" w:cs="Times New Roman"/>
          <w:sz w:val="24"/>
          <w:szCs w:val="24"/>
          <w:lang w:val="en-US"/>
        </w:rPr>
        <w:t xml:space="preserve"> 215314105</w:t>
      </w:r>
    </w:p>
    <w:p w14:paraId="38BC5475" w14:textId="66A842A1" w:rsidR="00CA75D0" w:rsidRDefault="00CA75D0" w:rsidP="00CA75D0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AB6DB6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D2222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22227">
        <w:rPr>
          <w:rFonts w:ascii="Times New Roman" w:hAnsi="Times New Roman" w:cs="Times New Roman"/>
          <w:sz w:val="24"/>
          <w:szCs w:val="24"/>
          <w:lang w:val="en-US"/>
        </w:rPr>
        <w:t>Kelompok</w:t>
      </w:r>
      <w:proofErr w:type="spellEnd"/>
      <w:r w:rsidR="00D2222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E1DB9">
        <w:rPr>
          <w:rFonts w:ascii="Times New Roman" w:hAnsi="Times New Roman" w:cs="Times New Roman"/>
          <w:sz w:val="24"/>
          <w:szCs w:val="24"/>
          <w:lang w:val="en-US"/>
        </w:rPr>
        <w:t>D</w:t>
      </w:r>
    </w:p>
    <w:tbl>
      <w:tblPr>
        <w:tblStyle w:val="TableGrid"/>
        <w:tblW w:w="13523" w:type="dxa"/>
        <w:jc w:val="center"/>
        <w:tblLook w:val="04A0" w:firstRow="1" w:lastRow="0" w:firstColumn="1" w:lastColumn="0" w:noHBand="0" w:noVBand="1"/>
      </w:tblPr>
      <w:tblGrid>
        <w:gridCol w:w="621"/>
        <w:gridCol w:w="2562"/>
        <w:gridCol w:w="2302"/>
        <w:gridCol w:w="1448"/>
        <w:gridCol w:w="1689"/>
        <w:gridCol w:w="1670"/>
        <w:gridCol w:w="1994"/>
        <w:gridCol w:w="1237"/>
      </w:tblGrid>
      <w:tr w:rsidR="00CF5C41" w14:paraId="0FBD20AE" w14:textId="12C4AAEB" w:rsidTr="00CF5C41">
        <w:trPr>
          <w:trHeight w:val="146"/>
          <w:jc w:val="center"/>
        </w:trPr>
        <w:tc>
          <w:tcPr>
            <w:tcW w:w="621" w:type="dxa"/>
            <w:vMerge w:val="restart"/>
            <w:vAlign w:val="center"/>
          </w:tcPr>
          <w:p w14:paraId="54D3EC91" w14:textId="0F3DE04B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.</w:t>
            </w:r>
          </w:p>
        </w:tc>
        <w:tc>
          <w:tcPr>
            <w:tcW w:w="2562" w:type="dxa"/>
            <w:vMerge w:val="restart"/>
            <w:vAlign w:val="center"/>
          </w:tcPr>
          <w:p w14:paraId="6127656B" w14:textId="0D63C1AB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ggo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lompok</w:t>
            </w:r>
            <w:proofErr w:type="spellEnd"/>
            <w:r w:rsidR="00AB6D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yang </w:t>
            </w:r>
            <w:proofErr w:type="spellStart"/>
            <w:r w:rsidR="00AB6D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nilai</w:t>
            </w:r>
            <w:proofErr w:type="spellEnd"/>
            <w:r w:rsidR="00AB6D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2302" w:type="dxa"/>
            <w:vMerge w:val="restart"/>
            <w:vAlign w:val="center"/>
          </w:tcPr>
          <w:p w14:paraId="3F6AA58B" w14:textId="33D81AA9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M</w:t>
            </w:r>
          </w:p>
        </w:tc>
        <w:tc>
          <w:tcPr>
            <w:tcW w:w="6801" w:type="dxa"/>
            <w:gridSpan w:val="4"/>
            <w:vAlign w:val="center"/>
          </w:tcPr>
          <w:p w14:paraId="531039F9" w14:textId="606C4063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*)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on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ila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Ber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l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t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1-5)</w:t>
            </w:r>
          </w:p>
        </w:tc>
        <w:tc>
          <w:tcPr>
            <w:tcW w:w="1237" w:type="dxa"/>
            <w:vMerge w:val="restart"/>
            <w:vAlign w:val="center"/>
          </w:tcPr>
          <w:p w14:paraId="1DDDB458" w14:textId="74084426" w:rsidR="00CF5C41" w:rsidRDefault="00CF5C41" w:rsidP="00CF5C4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tal</w:t>
            </w:r>
          </w:p>
        </w:tc>
      </w:tr>
      <w:tr w:rsidR="00CF5C41" w14:paraId="42AE724D" w14:textId="5D5C4592" w:rsidTr="00CF5C41">
        <w:trPr>
          <w:trHeight w:val="625"/>
          <w:jc w:val="center"/>
        </w:trPr>
        <w:tc>
          <w:tcPr>
            <w:tcW w:w="621" w:type="dxa"/>
            <w:vMerge/>
            <w:vAlign w:val="center"/>
          </w:tcPr>
          <w:p w14:paraId="659B5DD8" w14:textId="77777777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562" w:type="dxa"/>
            <w:vMerge/>
            <w:vAlign w:val="center"/>
          </w:tcPr>
          <w:p w14:paraId="146C0EDF" w14:textId="77777777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02" w:type="dxa"/>
            <w:vMerge/>
            <w:vAlign w:val="center"/>
          </w:tcPr>
          <w:p w14:paraId="10834DF7" w14:textId="77777777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8" w:type="dxa"/>
            <w:vAlign w:val="center"/>
          </w:tcPr>
          <w:p w14:paraId="1852C51D" w14:textId="2AF2C081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guasa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teri</w:t>
            </w:r>
            <w:proofErr w:type="spellEnd"/>
          </w:p>
        </w:tc>
        <w:tc>
          <w:tcPr>
            <w:tcW w:w="1689" w:type="dxa"/>
            <w:vAlign w:val="center"/>
          </w:tcPr>
          <w:p w14:paraId="3A60AED8" w14:textId="317B0C3B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itm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nggu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Jawab</w:t>
            </w:r>
          </w:p>
        </w:tc>
        <w:tc>
          <w:tcPr>
            <w:tcW w:w="1670" w:type="dxa"/>
            <w:vAlign w:val="center"/>
          </w:tcPr>
          <w:p w14:paraId="2A206EFC" w14:textId="3BE93F0E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rtisip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rj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elompok</w:t>
            </w:r>
            <w:proofErr w:type="spellEnd"/>
          </w:p>
        </w:tc>
        <w:tc>
          <w:tcPr>
            <w:tcW w:w="1992" w:type="dxa"/>
            <w:vAlign w:val="center"/>
          </w:tcPr>
          <w:p w14:paraId="394E7D35" w14:textId="78761219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akarsa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isiatif</w:t>
            </w:r>
            <w:proofErr w:type="spellEnd"/>
          </w:p>
        </w:tc>
        <w:tc>
          <w:tcPr>
            <w:tcW w:w="1237" w:type="dxa"/>
            <w:vMerge/>
          </w:tcPr>
          <w:p w14:paraId="37E5D552" w14:textId="77777777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F5C41" w14:paraId="53A37E5F" w14:textId="0735781E" w:rsidTr="00CF5C41">
        <w:trPr>
          <w:trHeight w:val="625"/>
          <w:jc w:val="center"/>
        </w:trPr>
        <w:tc>
          <w:tcPr>
            <w:tcW w:w="621" w:type="dxa"/>
            <w:vAlign w:val="center"/>
          </w:tcPr>
          <w:p w14:paraId="48F64AA6" w14:textId="05DA54F5" w:rsidR="00CA75D0" w:rsidRDefault="00CA75D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</w:t>
            </w:r>
          </w:p>
        </w:tc>
        <w:tc>
          <w:tcPr>
            <w:tcW w:w="2562" w:type="dxa"/>
            <w:vAlign w:val="center"/>
          </w:tcPr>
          <w:p w14:paraId="2B9A8FC8" w14:textId="257C8921" w:rsidR="00CA75D0" w:rsidRDefault="007E1DB9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ronem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bdi </w:t>
            </w:r>
          </w:p>
        </w:tc>
        <w:tc>
          <w:tcPr>
            <w:tcW w:w="2302" w:type="dxa"/>
            <w:vAlign w:val="center"/>
          </w:tcPr>
          <w:p w14:paraId="638ABE73" w14:textId="469223B0" w:rsidR="00CA75D0" w:rsidRDefault="007E1DB9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5314095</w:t>
            </w:r>
          </w:p>
        </w:tc>
        <w:tc>
          <w:tcPr>
            <w:tcW w:w="1448" w:type="dxa"/>
            <w:vAlign w:val="center"/>
          </w:tcPr>
          <w:p w14:paraId="5CB936F7" w14:textId="2A8CF417" w:rsidR="00CA75D0" w:rsidRDefault="00C26C1F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689" w:type="dxa"/>
            <w:vAlign w:val="center"/>
          </w:tcPr>
          <w:p w14:paraId="487E7EDE" w14:textId="5489DCB6" w:rsidR="00CA75D0" w:rsidRDefault="00C26C1F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670" w:type="dxa"/>
            <w:vAlign w:val="center"/>
          </w:tcPr>
          <w:p w14:paraId="37D5DC05" w14:textId="59BF523D" w:rsidR="00CA75D0" w:rsidRDefault="00BC6D6E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992" w:type="dxa"/>
            <w:vAlign w:val="center"/>
          </w:tcPr>
          <w:p w14:paraId="22668FB3" w14:textId="4EDB4066" w:rsidR="00CA75D0" w:rsidRDefault="00A25296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237" w:type="dxa"/>
          </w:tcPr>
          <w:p w14:paraId="294DDBC2" w14:textId="77777777" w:rsidR="00CA75D0" w:rsidRDefault="00CA75D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F5C41" w14:paraId="540AEB93" w14:textId="2AF4788B" w:rsidTr="00CF5C41">
        <w:trPr>
          <w:trHeight w:val="625"/>
          <w:jc w:val="center"/>
        </w:trPr>
        <w:tc>
          <w:tcPr>
            <w:tcW w:w="621" w:type="dxa"/>
            <w:vAlign w:val="center"/>
          </w:tcPr>
          <w:p w14:paraId="072914C9" w14:textId="4616782A" w:rsidR="00CA75D0" w:rsidRDefault="00CA75D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</w:t>
            </w:r>
          </w:p>
        </w:tc>
        <w:tc>
          <w:tcPr>
            <w:tcW w:w="2562" w:type="dxa"/>
            <w:vAlign w:val="center"/>
          </w:tcPr>
          <w:p w14:paraId="4E0F16F2" w14:textId="1718E106" w:rsidR="00CA75D0" w:rsidRDefault="007E1DB9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</w:t>
            </w:r>
            <w:r w:rsidR="00AB41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ffan</w:t>
            </w:r>
            <w:proofErr w:type="spellEnd"/>
            <w:r w:rsidR="00AB41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AB41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lastyo</w:t>
            </w:r>
            <w:proofErr w:type="spellEnd"/>
          </w:p>
        </w:tc>
        <w:tc>
          <w:tcPr>
            <w:tcW w:w="2302" w:type="dxa"/>
            <w:vAlign w:val="center"/>
          </w:tcPr>
          <w:p w14:paraId="33F01709" w14:textId="4EB30568" w:rsidR="00CA75D0" w:rsidRDefault="00AB416B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5314099</w:t>
            </w:r>
          </w:p>
        </w:tc>
        <w:tc>
          <w:tcPr>
            <w:tcW w:w="1448" w:type="dxa"/>
            <w:vAlign w:val="center"/>
          </w:tcPr>
          <w:p w14:paraId="1CB074EF" w14:textId="7C7CEE05" w:rsidR="00CA75D0" w:rsidRDefault="00C26C1F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689" w:type="dxa"/>
            <w:vAlign w:val="center"/>
          </w:tcPr>
          <w:p w14:paraId="3882C54C" w14:textId="47E51D31" w:rsidR="00CA75D0" w:rsidRDefault="00C26C1F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670" w:type="dxa"/>
            <w:vAlign w:val="center"/>
          </w:tcPr>
          <w:p w14:paraId="0BD7D199" w14:textId="1BC2E646" w:rsidR="00CA75D0" w:rsidRDefault="00BC6D6E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992" w:type="dxa"/>
            <w:vAlign w:val="center"/>
          </w:tcPr>
          <w:p w14:paraId="71909E04" w14:textId="19A9B585" w:rsidR="00CA75D0" w:rsidRDefault="00BC6D6E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237" w:type="dxa"/>
          </w:tcPr>
          <w:p w14:paraId="7FC148E1" w14:textId="77777777" w:rsidR="00CA75D0" w:rsidRDefault="00CA75D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F5C41" w14:paraId="4EE80F55" w14:textId="3515DE85" w:rsidTr="00CF5C41">
        <w:trPr>
          <w:trHeight w:val="625"/>
          <w:jc w:val="center"/>
        </w:trPr>
        <w:tc>
          <w:tcPr>
            <w:tcW w:w="621" w:type="dxa"/>
            <w:vAlign w:val="center"/>
          </w:tcPr>
          <w:p w14:paraId="02CE5F6B" w14:textId="71939929" w:rsidR="00CA75D0" w:rsidRDefault="00CA75D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</w:p>
        </w:tc>
        <w:tc>
          <w:tcPr>
            <w:tcW w:w="2562" w:type="dxa"/>
            <w:vAlign w:val="center"/>
          </w:tcPr>
          <w:p w14:paraId="422F2B91" w14:textId="1DBECDDE" w:rsidR="00CA75D0" w:rsidRDefault="00AB416B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thaniel Hans</w:t>
            </w:r>
          </w:p>
        </w:tc>
        <w:tc>
          <w:tcPr>
            <w:tcW w:w="2302" w:type="dxa"/>
            <w:vAlign w:val="center"/>
          </w:tcPr>
          <w:p w14:paraId="26A72D26" w14:textId="53A74EE0" w:rsidR="00CA75D0" w:rsidRDefault="00AB416B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53141</w:t>
            </w:r>
            <w:r w:rsidR="00C26C1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4</w:t>
            </w:r>
          </w:p>
        </w:tc>
        <w:tc>
          <w:tcPr>
            <w:tcW w:w="1448" w:type="dxa"/>
            <w:vAlign w:val="center"/>
          </w:tcPr>
          <w:p w14:paraId="767BE29E" w14:textId="5FC42396" w:rsidR="00CA75D0" w:rsidRDefault="00C26C1F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689" w:type="dxa"/>
            <w:vAlign w:val="center"/>
          </w:tcPr>
          <w:p w14:paraId="09B1C31C" w14:textId="3B9DA9EE" w:rsidR="00CA75D0" w:rsidRDefault="00C26C1F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670" w:type="dxa"/>
            <w:vAlign w:val="center"/>
          </w:tcPr>
          <w:p w14:paraId="0396B875" w14:textId="28D8FF61" w:rsidR="00CA75D0" w:rsidRDefault="00A25296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992" w:type="dxa"/>
            <w:vAlign w:val="center"/>
          </w:tcPr>
          <w:p w14:paraId="482F0538" w14:textId="08642C77" w:rsidR="00CA75D0" w:rsidRDefault="00A25296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237" w:type="dxa"/>
          </w:tcPr>
          <w:p w14:paraId="230654AF" w14:textId="77777777" w:rsidR="00CA75D0" w:rsidRDefault="00CA75D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AB6DB6" w14:paraId="26DD2B36" w14:textId="77777777" w:rsidTr="00CF5C41">
        <w:trPr>
          <w:trHeight w:val="625"/>
          <w:jc w:val="center"/>
        </w:trPr>
        <w:tc>
          <w:tcPr>
            <w:tcW w:w="621" w:type="dxa"/>
            <w:vAlign w:val="center"/>
          </w:tcPr>
          <w:p w14:paraId="15F977A7" w14:textId="6CEEA0CE" w:rsidR="00AB6DB6" w:rsidRDefault="00AB6DB6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</w:t>
            </w:r>
          </w:p>
        </w:tc>
        <w:tc>
          <w:tcPr>
            <w:tcW w:w="2562" w:type="dxa"/>
            <w:vAlign w:val="center"/>
          </w:tcPr>
          <w:p w14:paraId="1E6FF36C" w14:textId="77777777" w:rsidR="00AB6DB6" w:rsidRDefault="00AB6DB6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02" w:type="dxa"/>
            <w:vAlign w:val="center"/>
          </w:tcPr>
          <w:p w14:paraId="47DA4116" w14:textId="77777777" w:rsidR="00AB6DB6" w:rsidRDefault="00AB6DB6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8" w:type="dxa"/>
            <w:vAlign w:val="center"/>
          </w:tcPr>
          <w:p w14:paraId="1AFFD471" w14:textId="77777777" w:rsidR="00AB6DB6" w:rsidRDefault="00AB6DB6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89" w:type="dxa"/>
            <w:vAlign w:val="center"/>
          </w:tcPr>
          <w:p w14:paraId="6385B8A8" w14:textId="77777777" w:rsidR="00AB6DB6" w:rsidRDefault="00AB6DB6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670" w:type="dxa"/>
            <w:vAlign w:val="center"/>
          </w:tcPr>
          <w:p w14:paraId="1C09FB6C" w14:textId="77777777" w:rsidR="00AB6DB6" w:rsidRDefault="00AB6DB6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92" w:type="dxa"/>
            <w:vAlign w:val="center"/>
          </w:tcPr>
          <w:p w14:paraId="45FF1169" w14:textId="77777777" w:rsidR="00AB6DB6" w:rsidRDefault="00AB6DB6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37" w:type="dxa"/>
          </w:tcPr>
          <w:p w14:paraId="654BC54E" w14:textId="77777777" w:rsidR="00AB6DB6" w:rsidRDefault="00AB6DB6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5B1E02AB" w14:textId="4667B6F3" w:rsidR="00CA75D0" w:rsidRDefault="00CA75D0" w:rsidP="00CA75D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3E26843" w14:textId="0186D658" w:rsidR="00CA75D0" w:rsidRDefault="00CA75D0" w:rsidP="00CA75D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*)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l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beri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ila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obyektif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ungki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entan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1-5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2CD98E6A" w14:textId="1CAF4E1D" w:rsidR="00CA75D0" w:rsidRDefault="00CA75D0" w:rsidP="00CA75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: sanga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urang</w:t>
      </w:r>
      <w:proofErr w:type="spellEnd"/>
    </w:p>
    <w:p w14:paraId="0C547F29" w14:textId="3996D734" w:rsidR="00CA75D0" w:rsidRDefault="00CA75D0" w:rsidP="00CA75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urang</w:t>
      </w:r>
      <w:proofErr w:type="spellEnd"/>
    </w:p>
    <w:p w14:paraId="6ACAB17E" w14:textId="12771776" w:rsidR="00CA75D0" w:rsidRDefault="00CA75D0" w:rsidP="00CA75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: rata-rata</w:t>
      </w:r>
    </w:p>
    <w:p w14:paraId="7DCBBD0A" w14:textId="567E3097" w:rsidR="00CA75D0" w:rsidRDefault="00CA75D0" w:rsidP="00CA75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4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ik</w:t>
      </w:r>
      <w:proofErr w:type="spellEnd"/>
    </w:p>
    <w:p w14:paraId="421AE381" w14:textId="05C73FC1" w:rsidR="00CA75D0" w:rsidRPr="00CA75D0" w:rsidRDefault="00CA75D0" w:rsidP="00CA75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5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: sanga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ik</w:t>
      </w:r>
      <w:proofErr w:type="spellEnd"/>
    </w:p>
    <w:sectPr w:rsidR="00CA75D0" w:rsidRPr="00CA75D0" w:rsidSect="00CA75D0">
      <w:pgSz w:w="16838" w:h="11906" w:orient="landscape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706652"/>
    <w:multiLevelType w:val="hybridMultilevel"/>
    <w:tmpl w:val="4AB0CE9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387D15"/>
    <w:multiLevelType w:val="hybridMultilevel"/>
    <w:tmpl w:val="C30AE1A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4315151">
    <w:abstractNumId w:val="1"/>
  </w:num>
  <w:num w:numId="2" w16cid:durableId="9451114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axMDY1MLKwNDdS0lEKTi0uzszPAykwqgUAaZndLywAAAA="/>
  </w:docVars>
  <w:rsids>
    <w:rsidRoot w:val="00CA75D0"/>
    <w:rsid w:val="00143AFB"/>
    <w:rsid w:val="007E1DB9"/>
    <w:rsid w:val="00904DD9"/>
    <w:rsid w:val="00A25296"/>
    <w:rsid w:val="00AB416B"/>
    <w:rsid w:val="00AB6DB6"/>
    <w:rsid w:val="00BC6D6E"/>
    <w:rsid w:val="00C16A6A"/>
    <w:rsid w:val="00C26C1F"/>
    <w:rsid w:val="00CA75D0"/>
    <w:rsid w:val="00CE2D63"/>
    <w:rsid w:val="00CF5C41"/>
    <w:rsid w:val="00D22227"/>
    <w:rsid w:val="00D93C46"/>
    <w:rsid w:val="00EA6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F581A"/>
  <w15:chartTrackingRefBased/>
  <w15:docId w15:val="{792E65E8-95DE-45F0-A07C-C46D51D2B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A75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75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C3E1977C7A3E45B993911A218C8668" ma:contentTypeVersion="14" ma:contentTypeDescription="Create a new document." ma:contentTypeScope="" ma:versionID="4d1888f326fef33f204dd451b108ce7c">
  <xsd:schema xmlns:xsd="http://www.w3.org/2001/XMLSchema" xmlns:xs="http://www.w3.org/2001/XMLSchema" xmlns:p="http://schemas.microsoft.com/office/2006/metadata/properties" xmlns:ns3="a967e734-7e1d-42c0-b22e-644436a0befd" xmlns:ns4="a76ca80d-3435-41c3-ad73-bf6303f47f5a" targetNamespace="http://schemas.microsoft.com/office/2006/metadata/properties" ma:root="true" ma:fieldsID="ffc5cbb1be66df93d28bb675b0939e20" ns3:_="" ns4:_="">
    <xsd:import namespace="a967e734-7e1d-42c0-b22e-644436a0befd"/>
    <xsd:import namespace="a76ca80d-3435-41c3-ad73-bf6303f47f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67e734-7e1d-42c0-b22e-644436a0be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6ca80d-3435-41c3-ad73-bf6303f47f5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04F89C-F85B-4CB5-BC27-DBB3D2CB82C1}">
  <ds:schemaRefs>
    <ds:schemaRef ds:uri="http://www.w3.org/XML/1998/namespace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a967e734-7e1d-42c0-b22e-644436a0befd"/>
    <ds:schemaRef ds:uri="http://purl.org/dc/terms/"/>
    <ds:schemaRef ds:uri="http://schemas.microsoft.com/office/2006/metadata/properties"/>
    <ds:schemaRef ds:uri="http://purl.org/dc/dcmitype/"/>
    <ds:schemaRef ds:uri="http://schemas.microsoft.com/office/infopath/2007/PartnerControls"/>
    <ds:schemaRef ds:uri="a76ca80d-3435-41c3-ad73-bf6303f47f5a"/>
  </ds:schemaRefs>
</ds:datastoreItem>
</file>

<file path=customXml/itemProps2.xml><?xml version="1.0" encoding="utf-8"?>
<ds:datastoreItem xmlns:ds="http://schemas.openxmlformats.org/officeDocument/2006/customXml" ds:itemID="{3A7A7FCA-AE1C-4D2D-AD08-3AB733C9F2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C61426-8742-42D9-8083-B20823B6DA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67e734-7e1d-42c0-b22e-644436a0befd"/>
    <ds:schemaRef ds:uri="a76ca80d-3435-41c3-ad73-bf6303f47f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hi Surya Nugraha</dc:creator>
  <cp:keywords/>
  <dc:description/>
  <cp:lastModifiedBy>Johanes Yogtan</cp:lastModifiedBy>
  <cp:revision>2</cp:revision>
  <dcterms:created xsi:type="dcterms:W3CDTF">2022-05-18T07:53:00Z</dcterms:created>
  <dcterms:modified xsi:type="dcterms:W3CDTF">2022-05-18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C3E1977C7A3E45B993911A218C8668</vt:lpwstr>
  </property>
</Properties>
</file>